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9825A7" w14:textId="4CA4C142" w:rsidR="00746DC4" w:rsidRDefault="00D44C3F" w:rsidP="00D44C3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RMULIR</w:t>
      </w:r>
      <w:r w:rsidR="00C002F6" w:rsidRPr="00C002F6">
        <w:rPr>
          <w:rFonts w:ascii="Times New Roman" w:hAnsi="Times New Roman" w:cs="Times New Roman"/>
          <w:b/>
          <w:sz w:val="24"/>
          <w:szCs w:val="24"/>
        </w:rPr>
        <w:t xml:space="preserve"> PERMOHONAN </w:t>
      </w:r>
    </w:p>
    <w:p w14:paraId="5EAB3D59" w14:textId="0C63ED99" w:rsidR="00C002F6" w:rsidRDefault="00746DC4" w:rsidP="00D44C3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MBUATAN KARTU TANDA MAHASISWA</w:t>
      </w:r>
      <w:r w:rsidR="00D44C3F">
        <w:rPr>
          <w:rFonts w:ascii="Times New Roman" w:hAnsi="Times New Roman" w:cs="Times New Roman"/>
          <w:b/>
          <w:sz w:val="24"/>
          <w:szCs w:val="24"/>
        </w:rPr>
        <w:t xml:space="preserve"> (KTM)</w:t>
      </w:r>
    </w:p>
    <w:p w14:paraId="709EBE8D" w14:textId="3B8334C1" w:rsidR="00D44C3F" w:rsidRPr="00C002F6" w:rsidRDefault="00D44C3F" w:rsidP="00D44C3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KADEMI FARMASI INDONESIA YOGYAKARTA</w:t>
      </w:r>
    </w:p>
    <w:p w14:paraId="6A5D65C2" w14:textId="77777777" w:rsidR="00C002F6" w:rsidRPr="00C002F6" w:rsidRDefault="00C002F6" w:rsidP="00C002F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C15A8EF" w14:textId="77777777" w:rsidR="00C002F6" w:rsidRPr="00C002F6" w:rsidRDefault="00C002F6" w:rsidP="00D44C3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002F6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C002F6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05FE8A0E" w14:textId="77777777" w:rsidR="00C002F6" w:rsidRPr="00C002F6" w:rsidRDefault="00C002F6" w:rsidP="00D44C3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002F6">
        <w:rPr>
          <w:rFonts w:ascii="Times New Roman" w:hAnsi="Times New Roman" w:cs="Times New Roman"/>
          <w:b/>
          <w:sz w:val="24"/>
          <w:szCs w:val="24"/>
        </w:rPr>
        <w:t>Yth</w:t>
      </w:r>
      <w:proofErr w:type="spellEnd"/>
      <w:r w:rsidRPr="00C002F6">
        <w:rPr>
          <w:rFonts w:ascii="Times New Roman" w:hAnsi="Times New Roman" w:cs="Times New Roman"/>
          <w:b/>
          <w:sz w:val="24"/>
          <w:szCs w:val="24"/>
        </w:rPr>
        <w:t xml:space="preserve">. </w:t>
      </w:r>
      <w:proofErr w:type="spellStart"/>
      <w:r w:rsidRPr="00C002F6">
        <w:rPr>
          <w:rFonts w:ascii="Times New Roman" w:hAnsi="Times New Roman" w:cs="Times New Roman"/>
          <w:b/>
          <w:sz w:val="24"/>
          <w:szCs w:val="24"/>
        </w:rPr>
        <w:t>Direktur</w:t>
      </w:r>
      <w:proofErr w:type="spellEnd"/>
      <w:r w:rsidRPr="00C002F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102FB87" w14:textId="77777777" w:rsidR="00C002F6" w:rsidRPr="00C002F6" w:rsidRDefault="00C002F6" w:rsidP="00D44C3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002F6">
        <w:rPr>
          <w:rFonts w:ascii="Times New Roman" w:hAnsi="Times New Roman" w:cs="Times New Roman"/>
          <w:b/>
          <w:sz w:val="24"/>
          <w:szCs w:val="24"/>
        </w:rPr>
        <w:t>c.q</w:t>
      </w:r>
      <w:proofErr w:type="spellEnd"/>
      <w:r w:rsidRPr="00C002F6">
        <w:rPr>
          <w:rFonts w:ascii="Times New Roman" w:hAnsi="Times New Roman" w:cs="Times New Roman"/>
          <w:b/>
          <w:sz w:val="24"/>
          <w:szCs w:val="24"/>
        </w:rPr>
        <w:t xml:space="preserve">. </w:t>
      </w:r>
      <w:proofErr w:type="spellStart"/>
      <w:r w:rsidRPr="00C002F6">
        <w:rPr>
          <w:rFonts w:ascii="Times New Roman" w:hAnsi="Times New Roman" w:cs="Times New Roman"/>
          <w:b/>
          <w:sz w:val="24"/>
          <w:szCs w:val="24"/>
        </w:rPr>
        <w:t>Bagian</w:t>
      </w:r>
      <w:proofErr w:type="spellEnd"/>
      <w:r w:rsidRPr="00C002F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002F6">
        <w:rPr>
          <w:rFonts w:ascii="Times New Roman" w:hAnsi="Times New Roman" w:cs="Times New Roman"/>
          <w:b/>
          <w:sz w:val="24"/>
          <w:szCs w:val="24"/>
        </w:rPr>
        <w:t>Administrasi</w:t>
      </w:r>
      <w:proofErr w:type="spellEnd"/>
      <w:r w:rsidRPr="00C002F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002F6">
        <w:rPr>
          <w:rFonts w:ascii="Times New Roman" w:hAnsi="Times New Roman" w:cs="Times New Roman"/>
          <w:b/>
          <w:sz w:val="24"/>
          <w:szCs w:val="24"/>
        </w:rPr>
        <w:t>Akademik</w:t>
      </w:r>
      <w:proofErr w:type="spellEnd"/>
      <w:r w:rsidRPr="00C002F6">
        <w:rPr>
          <w:rFonts w:ascii="Times New Roman" w:hAnsi="Times New Roman" w:cs="Times New Roman"/>
          <w:b/>
          <w:sz w:val="24"/>
          <w:szCs w:val="24"/>
        </w:rPr>
        <w:t xml:space="preserve"> dan </w:t>
      </w:r>
      <w:proofErr w:type="spellStart"/>
      <w:r w:rsidRPr="00C002F6">
        <w:rPr>
          <w:rFonts w:ascii="Times New Roman" w:hAnsi="Times New Roman" w:cs="Times New Roman"/>
          <w:b/>
          <w:sz w:val="24"/>
          <w:szCs w:val="24"/>
        </w:rPr>
        <w:t>Kemahasiswaan</w:t>
      </w:r>
      <w:proofErr w:type="spellEnd"/>
    </w:p>
    <w:p w14:paraId="3A78259D" w14:textId="77777777" w:rsidR="00C002F6" w:rsidRPr="00C002F6" w:rsidRDefault="00C002F6" w:rsidP="00D44C3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002F6">
        <w:rPr>
          <w:rFonts w:ascii="Times New Roman" w:hAnsi="Times New Roman" w:cs="Times New Roman"/>
          <w:b/>
          <w:sz w:val="24"/>
          <w:szCs w:val="24"/>
        </w:rPr>
        <w:t>Akademi</w:t>
      </w:r>
      <w:proofErr w:type="spellEnd"/>
      <w:r w:rsidRPr="00C002F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002F6">
        <w:rPr>
          <w:rFonts w:ascii="Times New Roman" w:hAnsi="Times New Roman" w:cs="Times New Roman"/>
          <w:b/>
          <w:sz w:val="24"/>
          <w:szCs w:val="24"/>
        </w:rPr>
        <w:t>Farmasi</w:t>
      </w:r>
      <w:proofErr w:type="spellEnd"/>
      <w:r w:rsidRPr="00C002F6">
        <w:rPr>
          <w:rFonts w:ascii="Times New Roman" w:hAnsi="Times New Roman" w:cs="Times New Roman"/>
          <w:b/>
          <w:sz w:val="24"/>
          <w:szCs w:val="24"/>
        </w:rPr>
        <w:t xml:space="preserve"> Indonesia Yogyakarta</w:t>
      </w:r>
    </w:p>
    <w:p w14:paraId="0ABBDF9D" w14:textId="77777777" w:rsidR="0062703A" w:rsidRPr="00C002F6" w:rsidRDefault="0062703A" w:rsidP="00C002F6">
      <w:pPr>
        <w:spacing w:after="0"/>
        <w:ind w:left="284"/>
        <w:rPr>
          <w:rFonts w:ascii="Times New Roman" w:hAnsi="Times New Roman" w:cs="Times New Roman"/>
          <w:sz w:val="24"/>
          <w:szCs w:val="24"/>
        </w:rPr>
      </w:pPr>
    </w:p>
    <w:p w14:paraId="647E4BD2" w14:textId="77777777" w:rsidR="0062703A" w:rsidRPr="00C002F6" w:rsidRDefault="0062703A" w:rsidP="00C002F6">
      <w:pPr>
        <w:spacing w:after="0" w:line="360" w:lineRule="auto"/>
        <w:ind w:left="284"/>
        <w:rPr>
          <w:rFonts w:ascii="Times New Roman" w:hAnsi="Times New Roman" w:cs="Times New Roman"/>
          <w:sz w:val="24"/>
          <w:szCs w:val="24"/>
        </w:rPr>
      </w:pPr>
      <w:proofErr w:type="spellStart"/>
      <w:r w:rsidRPr="00C002F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C002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002F6">
        <w:rPr>
          <w:rFonts w:ascii="Times New Roman" w:hAnsi="Times New Roman" w:cs="Times New Roman"/>
          <w:sz w:val="24"/>
          <w:szCs w:val="24"/>
        </w:rPr>
        <w:t>hormat</w:t>
      </w:r>
      <w:proofErr w:type="spellEnd"/>
      <w:r w:rsidRPr="00C002F6">
        <w:rPr>
          <w:rFonts w:ascii="Times New Roman" w:hAnsi="Times New Roman" w:cs="Times New Roman"/>
          <w:sz w:val="24"/>
          <w:szCs w:val="24"/>
        </w:rPr>
        <w:t>,</w:t>
      </w:r>
    </w:p>
    <w:p w14:paraId="5C2FA38F" w14:textId="77777777" w:rsidR="0062703A" w:rsidRPr="00C002F6" w:rsidRDefault="0062703A" w:rsidP="00C002F6">
      <w:pPr>
        <w:spacing w:after="0" w:line="36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C002F6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C002F6">
        <w:rPr>
          <w:rFonts w:ascii="Times New Roman" w:hAnsi="Times New Roman" w:cs="Times New Roman"/>
          <w:sz w:val="24"/>
          <w:szCs w:val="24"/>
        </w:rPr>
        <w:t>bertanda</w:t>
      </w:r>
      <w:proofErr w:type="spellEnd"/>
      <w:r w:rsidRPr="00C002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002F6">
        <w:rPr>
          <w:rFonts w:ascii="Times New Roman" w:hAnsi="Times New Roman" w:cs="Times New Roman"/>
          <w:sz w:val="24"/>
          <w:szCs w:val="24"/>
        </w:rPr>
        <w:t>tangan</w:t>
      </w:r>
      <w:proofErr w:type="spellEnd"/>
      <w:r w:rsidRPr="00C002F6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C002F6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C002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002F6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002F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002F6">
        <w:rPr>
          <w:rFonts w:ascii="Times New Roman" w:hAnsi="Times New Roman" w:cs="Times New Roman"/>
          <w:sz w:val="24"/>
          <w:szCs w:val="24"/>
        </w:rPr>
        <w:t>kami :</w:t>
      </w:r>
      <w:proofErr w:type="gramEnd"/>
    </w:p>
    <w:p w14:paraId="2AA290D9" w14:textId="77777777" w:rsidR="0062703A" w:rsidRPr="00C002F6" w:rsidRDefault="0062703A" w:rsidP="00C002F6">
      <w:pPr>
        <w:spacing w:after="0" w:line="36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C002F6">
        <w:rPr>
          <w:rFonts w:ascii="Times New Roman" w:hAnsi="Times New Roman" w:cs="Times New Roman"/>
          <w:sz w:val="24"/>
          <w:szCs w:val="24"/>
        </w:rPr>
        <w:t>Nama</w:t>
      </w:r>
      <w:r w:rsidRPr="00C002F6">
        <w:rPr>
          <w:rFonts w:ascii="Times New Roman" w:hAnsi="Times New Roman" w:cs="Times New Roman"/>
          <w:sz w:val="24"/>
          <w:szCs w:val="24"/>
        </w:rPr>
        <w:tab/>
      </w:r>
      <w:r w:rsidRPr="00C002F6">
        <w:rPr>
          <w:rFonts w:ascii="Times New Roman" w:hAnsi="Times New Roman" w:cs="Times New Roman"/>
          <w:sz w:val="24"/>
          <w:szCs w:val="24"/>
        </w:rPr>
        <w:tab/>
        <w:t>:</w:t>
      </w:r>
    </w:p>
    <w:p w14:paraId="399B9DE3" w14:textId="2918D546" w:rsidR="0062703A" w:rsidRDefault="0062703A" w:rsidP="00C002F6">
      <w:pPr>
        <w:spacing w:after="0" w:line="36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C002F6">
        <w:rPr>
          <w:rFonts w:ascii="Times New Roman" w:hAnsi="Times New Roman" w:cs="Times New Roman"/>
          <w:sz w:val="24"/>
          <w:szCs w:val="24"/>
        </w:rPr>
        <w:t>NIM</w:t>
      </w:r>
      <w:r w:rsidRPr="00C002F6">
        <w:rPr>
          <w:rFonts w:ascii="Times New Roman" w:hAnsi="Times New Roman" w:cs="Times New Roman"/>
          <w:sz w:val="24"/>
          <w:szCs w:val="24"/>
        </w:rPr>
        <w:tab/>
      </w:r>
      <w:r w:rsidRPr="00C002F6">
        <w:rPr>
          <w:rFonts w:ascii="Times New Roman" w:hAnsi="Times New Roman" w:cs="Times New Roman"/>
          <w:sz w:val="24"/>
          <w:szCs w:val="24"/>
        </w:rPr>
        <w:tab/>
        <w:t>:</w:t>
      </w:r>
    </w:p>
    <w:p w14:paraId="38BAA83C" w14:textId="5B666467" w:rsidR="00746DC4" w:rsidRPr="00C002F6" w:rsidRDefault="00746DC4" w:rsidP="00C002F6">
      <w:pPr>
        <w:spacing w:after="0" w:line="360" w:lineRule="auto"/>
        <w:ind w:left="28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est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2204EB21" w14:textId="56E1A236" w:rsidR="0062703A" w:rsidRPr="00C002F6" w:rsidRDefault="00C002F6" w:rsidP="00C002F6">
      <w:pPr>
        <w:spacing w:after="0" w:line="36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C002F6">
        <w:rPr>
          <w:rFonts w:ascii="Times New Roman" w:hAnsi="Times New Roman" w:cs="Times New Roman"/>
          <w:sz w:val="24"/>
          <w:szCs w:val="24"/>
        </w:rPr>
        <w:t xml:space="preserve">Program </w:t>
      </w:r>
      <w:proofErr w:type="spellStart"/>
      <w:r w:rsidRPr="00C002F6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="0062703A" w:rsidRPr="00C002F6">
        <w:rPr>
          <w:rFonts w:ascii="Times New Roman" w:hAnsi="Times New Roman" w:cs="Times New Roman"/>
          <w:sz w:val="24"/>
          <w:szCs w:val="24"/>
        </w:rPr>
        <w:tab/>
        <w:t>:</w:t>
      </w:r>
      <w:r w:rsidR="00746DC4">
        <w:rPr>
          <w:rFonts w:ascii="Times New Roman" w:hAnsi="Times New Roman" w:cs="Times New Roman"/>
          <w:sz w:val="24"/>
          <w:szCs w:val="24"/>
        </w:rPr>
        <w:t xml:space="preserve"> D-III </w:t>
      </w:r>
      <w:proofErr w:type="spellStart"/>
      <w:r w:rsidR="00746DC4">
        <w:rPr>
          <w:rFonts w:ascii="Times New Roman" w:hAnsi="Times New Roman" w:cs="Times New Roman"/>
          <w:sz w:val="24"/>
          <w:szCs w:val="24"/>
        </w:rPr>
        <w:t>Farmasi</w:t>
      </w:r>
      <w:proofErr w:type="spellEnd"/>
    </w:p>
    <w:p w14:paraId="31BD066A" w14:textId="026F3947" w:rsidR="0062703A" w:rsidRPr="00C002F6" w:rsidRDefault="0028024D" w:rsidP="00C002F6">
      <w:pPr>
        <w:spacing w:after="0" w:line="36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6F2AF7">
        <w:rPr>
          <w:rFonts w:ascii="Times New Roman" w:hAnsi="Times New Roman" w:cs="Times New Roman"/>
          <w:sz w:val="24"/>
          <w:szCs w:val="24"/>
        </w:rPr>
        <w:t xml:space="preserve">No. </w:t>
      </w:r>
      <w:r>
        <w:rPr>
          <w:rFonts w:ascii="Times New Roman" w:hAnsi="Times New Roman" w:cs="Times New Roman"/>
          <w:sz w:val="24"/>
          <w:szCs w:val="24"/>
        </w:rPr>
        <w:t>Telp/</w:t>
      </w:r>
      <w:r w:rsidRPr="006F2AF7">
        <w:rPr>
          <w:rFonts w:ascii="Times New Roman" w:hAnsi="Times New Roman" w:cs="Times New Roman"/>
          <w:sz w:val="24"/>
          <w:szCs w:val="24"/>
        </w:rPr>
        <w:t>HP</w:t>
      </w:r>
      <w:r w:rsidR="0062703A" w:rsidRPr="00C002F6">
        <w:rPr>
          <w:rFonts w:ascii="Times New Roman" w:hAnsi="Times New Roman" w:cs="Times New Roman"/>
          <w:sz w:val="24"/>
          <w:szCs w:val="24"/>
        </w:rPr>
        <w:tab/>
        <w:t>:</w:t>
      </w:r>
    </w:p>
    <w:p w14:paraId="45009932" w14:textId="77777777" w:rsidR="001A67E5" w:rsidRDefault="0062703A" w:rsidP="001A67E5">
      <w:pPr>
        <w:spacing w:after="0" w:line="36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002F6">
        <w:rPr>
          <w:rFonts w:ascii="Times New Roman" w:hAnsi="Times New Roman" w:cs="Times New Roman"/>
          <w:sz w:val="24"/>
          <w:szCs w:val="24"/>
          <w:lang w:val="id-ID"/>
        </w:rPr>
        <w:t>b</w:t>
      </w:r>
      <w:proofErr w:type="spellStart"/>
      <w:r w:rsidRPr="00C002F6">
        <w:rPr>
          <w:rFonts w:ascii="Times New Roman" w:hAnsi="Times New Roman" w:cs="Times New Roman"/>
          <w:sz w:val="24"/>
          <w:szCs w:val="24"/>
        </w:rPr>
        <w:t>ermaksud</w:t>
      </w:r>
      <w:proofErr w:type="spellEnd"/>
      <w:r w:rsidRPr="00C002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002F6">
        <w:rPr>
          <w:rFonts w:ascii="Times New Roman" w:hAnsi="Times New Roman" w:cs="Times New Roman"/>
          <w:sz w:val="24"/>
          <w:szCs w:val="24"/>
        </w:rPr>
        <w:t>mengajukan</w:t>
      </w:r>
      <w:proofErr w:type="spellEnd"/>
      <w:r w:rsidRPr="00C002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DC4">
        <w:rPr>
          <w:rFonts w:ascii="Times New Roman" w:hAnsi="Times New Roman" w:cs="Times New Roman"/>
          <w:sz w:val="24"/>
          <w:szCs w:val="24"/>
        </w:rPr>
        <w:t>permohonan</w:t>
      </w:r>
      <w:proofErr w:type="spellEnd"/>
      <w:r w:rsidR="00746D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DC4">
        <w:rPr>
          <w:rFonts w:ascii="Times New Roman" w:hAnsi="Times New Roman" w:cs="Times New Roman"/>
          <w:sz w:val="24"/>
          <w:szCs w:val="24"/>
        </w:rPr>
        <w:t>penerbitan</w:t>
      </w:r>
      <w:proofErr w:type="spellEnd"/>
      <w:r w:rsidR="00746D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DC4">
        <w:rPr>
          <w:rFonts w:ascii="Times New Roman" w:hAnsi="Times New Roman" w:cs="Times New Roman"/>
          <w:sz w:val="24"/>
          <w:szCs w:val="24"/>
        </w:rPr>
        <w:t>Kartu</w:t>
      </w:r>
      <w:proofErr w:type="spellEnd"/>
      <w:r w:rsidR="00746D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DC4">
        <w:rPr>
          <w:rFonts w:ascii="Times New Roman" w:hAnsi="Times New Roman" w:cs="Times New Roman"/>
          <w:sz w:val="24"/>
          <w:szCs w:val="24"/>
        </w:rPr>
        <w:t>Tanda</w:t>
      </w:r>
      <w:proofErr w:type="spellEnd"/>
      <w:r w:rsidR="00746D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DC4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="00746DC4">
        <w:rPr>
          <w:rFonts w:ascii="Times New Roman" w:hAnsi="Times New Roman" w:cs="Times New Roman"/>
          <w:sz w:val="24"/>
          <w:szCs w:val="24"/>
        </w:rPr>
        <w:t xml:space="preserve"> (KTM) </w:t>
      </w:r>
      <w:proofErr w:type="spellStart"/>
      <w:r w:rsidR="007E5305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="007E53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5305">
        <w:rPr>
          <w:rFonts w:ascii="Times New Roman" w:hAnsi="Times New Roman" w:cs="Times New Roman"/>
          <w:sz w:val="24"/>
          <w:szCs w:val="24"/>
        </w:rPr>
        <w:t>disebabkan</w:t>
      </w:r>
      <w:proofErr w:type="spellEnd"/>
      <w:r w:rsidR="00746DC4">
        <w:rPr>
          <w:rFonts w:ascii="Times New Roman" w:hAnsi="Times New Roman" w:cs="Times New Roman"/>
          <w:sz w:val="24"/>
          <w:szCs w:val="24"/>
        </w:rPr>
        <w:t xml:space="preserve"> KTM </w:t>
      </w:r>
      <w:proofErr w:type="spellStart"/>
      <w:r w:rsidR="00746DC4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="00746D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DC4" w:rsidRPr="001A67E5">
        <w:rPr>
          <w:rFonts w:ascii="Times New Roman" w:hAnsi="Times New Roman" w:cs="Times New Roman"/>
          <w:b/>
          <w:sz w:val="24"/>
          <w:szCs w:val="24"/>
        </w:rPr>
        <w:t>Hilang</w:t>
      </w:r>
      <w:proofErr w:type="spellEnd"/>
      <w:r w:rsidR="00746DC4" w:rsidRPr="001A67E5"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="00746DC4" w:rsidRPr="001A67E5">
        <w:rPr>
          <w:rFonts w:ascii="Times New Roman" w:hAnsi="Times New Roman" w:cs="Times New Roman"/>
          <w:b/>
          <w:sz w:val="24"/>
          <w:szCs w:val="24"/>
        </w:rPr>
        <w:t>Rusak</w:t>
      </w:r>
      <w:proofErr w:type="spellEnd"/>
      <w:r w:rsidR="00746DC4" w:rsidRPr="001A67E5">
        <w:rPr>
          <w:rFonts w:ascii="Times New Roman" w:hAnsi="Times New Roman" w:cs="Times New Roman"/>
          <w:b/>
          <w:sz w:val="24"/>
          <w:szCs w:val="24"/>
        </w:rPr>
        <w:t>*</w:t>
      </w:r>
    </w:p>
    <w:p w14:paraId="451B4ABF" w14:textId="3AC675B5" w:rsidR="001A67E5" w:rsidRDefault="00746DC4" w:rsidP="008F18E5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A67E5">
        <w:rPr>
          <w:rFonts w:ascii="Times New Roman" w:hAnsi="Times New Roman" w:cs="Times New Roman"/>
          <w:b/>
          <w:sz w:val="20"/>
          <w:szCs w:val="20"/>
        </w:rPr>
        <w:t>*</w:t>
      </w:r>
      <w:proofErr w:type="spellStart"/>
      <w:r w:rsidRPr="001A67E5">
        <w:rPr>
          <w:rFonts w:ascii="Times New Roman" w:hAnsi="Times New Roman" w:cs="Times New Roman"/>
          <w:b/>
          <w:sz w:val="20"/>
          <w:szCs w:val="20"/>
        </w:rPr>
        <w:t>Coret</w:t>
      </w:r>
      <w:proofErr w:type="spellEnd"/>
      <w:r w:rsidRPr="001A67E5">
        <w:rPr>
          <w:rFonts w:ascii="Times New Roman" w:hAnsi="Times New Roman" w:cs="Times New Roman"/>
          <w:b/>
          <w:sz w:val="20"/>
          <w:szCs w:val="20"/>
        </w:rPr>
        <w:t xml:space="preserve"> Salah Satu</w:t>
      </w:r>
    </w:p>
    <w:p w14:paraId="1185F497" w14:textId="3A6162E2" w:rsidR="00746DC4" w:rsidRDefault="00746DC4" w:rsidP="00746DC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engk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ministr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lampi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193514BD" w14:textId="507CC751" w:rsidR="00746DC4" w:rsidRDefault="00746DC4" w:rsidP="00746DC4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rat </w:t>
      </w:r>
      <w:proofErr w:type="spellStart"/>
      <w:r>
        <w:rPr>
          <w:rFonts w:ascii="Times New Roman" w:hAnsi="Times New Roman" w:cs="Times New Roman"/>
          <w:sz w:val="24"/>
          <w:szCs w:val="24"/>
        </w:rPr>
        <w:t>Keter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hil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TM </w:t>
      </w:r>
      <w:proofErr w:type="spellStart"/>
      <w:r w:rsidR="00CA31E4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s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epolisian</w:t>
      </w:r>
      <w:proofErr w:type="spellEnd"/>
    </w:p>
    <w:p w14:paraId="12306F33" w14:textId="76123B4F" w:rsidR="0062703A" w:rsidRPr="00746DC4" w:rsidRDefault="00746DC4" w:rsidP="00746DC4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uk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ay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ministr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31E4">
        <w:rPr>
          <w:rFonts w:ascii="Times New Roman" w:hAnsi="Times New Roman" w:cs="Times New Roman"/>
          <w:sz w:val="24"/>
          <w:szCs w:val="24"/>
        </w:rPr>
        <w:t>asli</w:t>
      </w:r>
      <w:proofErr w:type="spellEnd"/>
      <w:r w:rsidR="00CA31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p</w:t>
      </w:r>
      <w:proofErr w:type="spellEnd"/>
      <w:r>
        <w:rPr>
          <w:rFonts w:ascii="Times New Roman" w:hAnsi="Times New Roman" w:cs="Times New Roman"/>
          <w:sz w:val="24"/>
          <w:szCs w:val="24"/>
        </w:rPr>
        <w:t>. 20.000</w:t>
      </w:r>
    </w:p>
    <w:p w14:paraId="6726B471" w14:textId="2903D0FC" w:rsidR="0062703A" w:rsidRPr="00C002F6" w:rsidRDefault="00372CF9" w:rsidP="00C002F6">
      <w:pPr>
        <w:spacing w:after="0" w:line="360" w:lineRule="auto"/>
        <w:ind w:left="284"/>
        <w:rPr>
          <w:rFonts w:ascii="Times New Roman" w:hAnsi="Times New Roman" w:cs="Times New Roman"/>
          <w:sz w:val="24"/>
          <w:szCs w:val="24"/>
        </w:rPr>
      </w:pPr>
      <w:proofErr w:type="spellStart"/>
      <w:r w:rsidRPr="00C002F6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C002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DC4">
        <w:rPr>
          <w:rFonts w:ascii="Times New Roman" w:hAnsi="Times New Roman" w:cs="Times New Roman"/>
          <w:sz w:val="24"/>
          <w:szCs w:val="24"/>
        </w:rPr>
        <w:t>permohonan</w:t>
      </w:r>
      <w:proofErr w:type="spellEnd"/>
      <w:r w:rsidRPr="00C002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002F6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002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002F6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002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002F6">
        <w:rPr>
          <w:rFonts w:ascii="Times New Roman" w:hAnsi="Times New Roman" w:cs="Times New Roman"/>
          <w:sz w:val="24"/>
          <w:szCs w:val="24"/>
        </w:rPr>
        <w:t>ajukan</w:t>
      </w:r>
      <w:proofErr w:type="spellEnd"/>
      <w:r w:rsidR="00D44C3F">
        <w:rPr>
          <w:rFonts w:ascii="Times New Roman" w:hAnsi="Times New Roman" w:cs="Times New Roman"/>
          <w:sz w:val="24"/>
          <w:szCs w:val="24"/>
        </w:rPr>
        <w:t>,</w:t>
      </w:r>
      <w:r w:rsidRPr="00C002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002F6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C002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002F6">
        <w:rPr>
          <w:rFonts w:ascii="Times New Roman" w:hAnsi="Times New Roman" w:cs="Times New Roman"/>
          <w:sz w:val="24"/>
          <w:szCs w:val="24"/>
        </w:rPr>
        <w:t>perhatian</w:t>
      </w:r>
      <w:r w:rsidR="00746DC4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="00746D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002F6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002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002F6">
        <w:rPr>
          <w:rFonts w:ascii="Times New Roman" w:hAnsi="Times New Roman" w:cs="Times New Roman"/>
          <w:sz w:val="24"/>
          <w:szCs w:val="24"/>
        </w:rPr>
        <w:t>ucapkan</w:t>
      </w:r>
      <w:proofErr w:type="spellEnd"/>
      <w:r w:rsidRPr="00C002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002F6">
        <w:rPr>
          <w:rFonts w:ascii="Times New Roman" w:hAnsi="Times New Roman" w:cs="Times New Roman"/>
          <w:sz w:val="24"/>
          <w:szCs w:val="24"/>
        </w:rPr>
        <w:t>terima</w:t>
      </w:r>
      <w:proofErr w:type="spellEnd"/>
      <w:r w:rsidRPr="00C002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002F6">
        <w:rPr>
          <w:rFonts w:ascii="Times New Roman" w:hAnsi="Times New Roman" w:cs="Times New Roman"/>
          <w:sz w:val="24"/>
          <w:szCs w:val="24"/>
        </w:rPr>
        <w:t>kasih</w:t>
      </w:r>
      <w:proofErr w:type="spellEnd"/>
      <w:r w:rsidR="0062703A" w:rsidRPr="00C002F6">
        <w:rPr>
          <w:rFonts w:ascii="Times New Roman" w:hAnsi="Times New Roman" w:cs="Times New Roman"/>
          <w:sz w:val="24"/>
          <w:szCs w:val="24"/>
        </w:rPr>
        <w:t>.</w:t>
      </w:r>
    </w:p>
    <w:p w14:paraId="52E546BD" w14:textId="77777777" w:rsidR="0062703A" w:rsidRPr="00C002F6" w:rsidRDefault="0062703A" w:rsidP="00C002F6">
      <w:pPr>
        <w:spacing w:after="0"/>
        <w:ind w:left="284"/>
        <w:rPr>
          <w:rFonts w:ascii="Times New Roman" w:hAnsi="Times New Roman" w:cs="Times New Roman"/>
          <w:sz w:val="24"/>
          <w:szCs w:val="24"/>
        </w:rPr>
      </w:pPr>
    </w:p>
    <w:p w14:paraId="40D7ABE2" w14:textId="77777777" w:rsidR="0062703A" w:rsidRPr="00C002F6" w:rsidRDefault="0062703A" w:rsidP="00C002F6">
      <w:pPr>
        <w:spacing w:after="0"/>
        <w:ind w:left="284"/>
        <w:rPr>
          <w:rFonts w:ascii="Times New Roman" w:hAnsi="Times New Roman" w:cs="Times New Roman"/>
          <w:sz w:val="24"/>
          <w:szCs w:val="24"/>
        </w:rPr>
      </w:pPr>
      <w:r w:rsidRPr="00C002F6">
        <w:rPr>
          <w:rFonts w:ascii="Times New Roman" w:hAnsi="Times New Roman" w:cs="Times New Roman"/>
          <w:sz w:val="24"/>
          <w:szCs w:val="24"/>
        </w:rPr>
        <w:tab/>
      </w:r>
      <w:r w:rsidRPr="00C002F6">
        <w:rPr>
          <w:rFonts w:ascii="Times New Roman" w:hAnsi="Times New Roman" w:cs="Times New Roman"/>
          <w:sz w:val="24"/>
          <w:szCs w:val="24"/>
        </w:rPr>
        <w:tab/>
      </w:r>
      <w:r w:rsidRPr="00C002F6">
        <w:rPr>
          <w:rFonts w:ascii="Times New Roman" w:hAnsi="Times New Roman" w:cs="Times New Roman"/>
          <w:sz w:val="24"/>
          <w:szCs w:val="24"/>
        </w:rPr>
        <w:tab/>
      </w:r>
      <w:r w:rsidRPr="00C002F6">
        <w:rPr>
          <w:rFonts w:ascii="Times New Roman" w:hAnsi="Times New Roman" w:cs="Times New Roman"/>
          <w:sz w:val="24"/>
          <w:szCs w:val="24"/>
        </w:rPr>
        <w:tab/>
      </w:r>
      <w:r w:rsidRPr="00C002F6">
        <w:rPr>
          <w:rFonts w:ascii="Times New Roman" w:hAnsi="Times New Roman" w:cs="Times New Roman"/>
          <w:sz w:val="24"/>
          <w:szCs w:val="24"/>
        </w:rPr>
        <w:tab/>
      </w:r>
      <w:r w:rsidRPr="00C002F6">
        <w:rPr>
          <w:rFonts w:ascii="Times New Roman" w:hAnsi="Times New Roman" w:cs="Times New Roman"/>
          <w:sz w:val="24"/>
          <w:szCs w:val="24"/>
        </w:rPr>
        <w:tab/>
      </w:r>
      <w:r w:rsidRPr="00C002F6">
        <w:rPr>
          <w:rFonts w:ascii="Times New Roman" w:hAnsi="Times New Roman" w:cs="Times New Roman"/>
          <w:sz w:val="24"/>
          <w:szCs w:val="24"/>
        </w:rPr>
        <w:tab/>
      </w:r>
      <w:r w:rsidRPr="00C002F6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C002F6">
        <w:rPr>
          <w:rFonts w:ascii="Times New Roman" w:hAnsi="Times New Roman" w:cs="Times New Roman"/>
          <w:sz w:val="24"/>
          <w:szCs w:val="24"/>
        </w:rPr>
        <w:t xml:space="preserve">Yogyakarta, </w:t>
      </w:r>
      <w:r w:rsidRPr="00C002F6">
        <w:rPr>
          <w:rFonts w:ascii="Times New Roman" w:hAnsi="Times New Roman" w:cs="Times New Roman"/>
          <w:sz w:val="24"/>
          <w:szCs w:val="24"/>
          <w:lang w:val="id-ID"/>
        </w:rPr>
        <w:t>.........................</w:t>
      </w:r>
    </w:p>
    <w:p w14:paraId="2CE9D42B" w14:textId="77777777" w:rsidR="0062703A" w:rsidRPr="00C002F6" w:rsidRDefault="0062703A" w:rsidP="00C002F6">
      <w:pPr>
        <w:spacing w:after="0"/>
        <w:ind w:left="284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6"/>
        <w:gridCol w:w="3649"/>
        <w:gridCol w:w="2976"/>
      </w:tblGrid>
      <w:tr w:rsidR="00D0673E" w:rsidRPr="00C002F6" w14:paraId="5A189FCC" w14:textId="77777777" w:rsidTr="00D44C3F">
        <w:tc>
          <w:tcPr>
            <w:tcW w:w="3156" w:type="dxa"/>
          </w:tcPr>
          <w:p w14:paraId="217D5203" w14:textId="4655D190" w:rsidR="00D0673E" w:rsidRPr="00C002F6" w:rsidRDefault="00D0673E" w:rsidP="00C002F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49" w:type="dxa"/>
          </w:tcPr>
          <w:p w14:paraId="5FBFEF24" w14:textId="77777777" w:rsidR="00D0673E" w:rsidRPr="00C002F6" w:rsidRDefault="00D0673E" w:rsidP="00C002F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6" w:type="dxa"/>
          </w:tcPr>
          <w:p w14:paraId="61461ECE" w14:textId="77777777" w:rsidR="00D0673E" w:rsidRPr="00C002F6" w:rsidRDefault="00D0673E" w:rsidP="00C002F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002F6">
              <w:rPr>
                <w:rFonts w:ascii="Times New Roman" w:hAnsi="Times New Roman" w:cs="Times New Roman"/>
                <w:sz w:val="24"/>
                <w:szCs w:val="24"/>
              </w:rPr>
              <w:t>Hormat</w:t>
            </w:r>
            <w:proofErr w:type="spellEnd"/>
            <w:r w:rsidRPr="00C002F6">
              <w:rPr>
                <w:rFonts w:ascii="Times New Roman" w:hAnsi="Times New Roman" w:cs="Times New Roman"/>
                <w:sz w:val="24"/>
                <w:szCs w:val="24"/>
              </w:rPr>
              <w:t xml:space="preserve"> Saya,</w:t>
            </w:r>
          </w:p>
        </w:tc>
      </w:tr>
      <w:tr w:rsidR="00D0673E" w:rsidRPr="00C002F6" w14:paraId="5DD2138B" w14:textId="77777777" w:rsidTr="00D44C3F">
        <w:tc>
          <w:tcPr>
            <w:tcW w:w="3156" w:type="dxa"/>
          </w:tcPr>
          <w:p w14:paraId="7DB74293" w14:textId="655569FC" w:rsidR="00D0673E" w:rsidRPr="00C002F6" w:rsidRDefault="00D0673E" w:rsidP="00C002F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49" w:type="dxa"/>
          </w:tcPr>
          <w:p w14:paraId="7A821010" w14:textId="77777777" w:rsidR="00D0673E" w:rsidRPr="00C002F6" w:rsidRDefault="00D0673E" w:rsidP="00C002F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6" w:type="dxa"/>
          </w:tcPr>
          <w:p w14:paraId="6AAF3005" w14:textId="77777777" w:rsidR="00D0673E" w:rsidRPr="00C002F6" w:rsidRDefault="00D0673E" w:rsidP="00C002F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673E" w:rsidRPr="00C002F6" w14:paraId="6E9FD58F" w14:textId="77777777" w:rsidTr="00D44C3F">
        <w:tc>
          <w:tcPr>
            <w:tcW w:w="3156" w:type="dxa"/>
          </w:tcPr>
          <w:p w14:paraId="5F44B2A1" w14:textId="77777777" w:rsidR="00D0673E" w:rsidRPr="00C002F6" w:rsidRDefault="00D0673E" w:rsidP="00C002F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49" w:type="dxa"/>
          </w:tcPr>
          <w:p w14:paraId="6985C358" w14:textId="77777777" w:rsidR="00D0673E" w:rsidRPr="00C002F6" w:rsidRDefault="00D0673E" w:rsidP="00C002F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6" w:type="dxa"/>
          </w:tcPr>
          <w:p w14:paraId="4BA406A5" w14:textId="77777777" w:rsidR="00D0673E" w:rsidRPr="00C002F6" w:rsidRDefault="00D0673E" w:rsidP="00C002F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673E" w:rsidRPr="00C002F6" w14:paraId="7882DE23" w14:textId="77777777" w:rsidTr="00D44C3F">
        <w:tc>
          <w:tcPr>
            <w:tcW w:w="3156" w:type="dxa"/>
          </w:tcPr>
          <w:p w14:paraId="478EDADE" w14:textId="0B5D8516" w:rsidR="00C002F6" w:rsidRPr="00C002F6" w:rsidRDefault="00C002F6" w:rsidP="00C002F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49" w:type="dxa"/>
          </w:tcPr>
          <w:p w14:paraId="4E6F4C4A" w14:textId="77777777" w:rsidR="00D0673E" w:rsidRPr="00C002F6" w:rsidRDefault="00D0673E" w:rsidP="00C002F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6" w:type="dxa"/>
          </w:tcPr>
          <w:p w14:paraId="1ECEA454" w14:textId="77777777" w:rsidR="00D0673E" w:rsidRPr="00C002F6" w:rsidRDefault="00D0673E" w:rsidP="00C002F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673E" w:rsidRPr="00C002F6" w14:paraId="467E6BCE" w14:textId="77777777" w:rsidTr="00D44C3F">
        <w:tc>
          <w:tcPr>
            <w:tcW w:w="3156" w:type="dxa"/>
          </w:tcPr>
          <w:p w14:paraId="4F90EAB0" w14:textId="18CFDF3C" w:rsidR="00D0673E" w:rsidRPr="00C002F6" w:rsidRDefault="00D0673E" w:rsidP="00C002F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49" w:type="dxa"/>
          </w:tcPr>
          <w:p w14:paraId="05883317" w14:textId="77777777" w:rsidR="00D0673E" w:rsidRPr="00C002F6" w:rsidRDefault="00D0673E" w:rsidP="00C002F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6" w:type="dxa"/>
          </w:tcPr>
          <w:p w14:paraId="551CA1F7" w14:textId="77777777" w:rsidR="00D0673E" w:rsidRPr="00C002F6" w:rsidRDefault="00D0673E" w:rsidP="00C002F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02F6">
              <w:rPr>
                <w:rFonts w:ascii="Times New Roman" w:hAnsi="Times New Roman" w:cs="Times New Roman"/>
                <w:sz w:val="24"/>
                <w:szCs w:val="24"/>
              </w:rPr>
              <w:t>……………………………..</w:t>
            </w:r>
          </w:p>
        </w:tc>
      </w:tr>
    </w:tbl>
    <w:p w14:paraId="2040F540" w14:textId="4A94B7A3" w:rsidR="00C002F6" w:rsidRPr="00C002F6" w:rsidRDefault="00C002F6" w:rsidP="00FC1731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C002F6" w:rsidRPr="00C002F6" w:rsidSect="00746DC4">
      <w:pgSz w:w="12240" w:h="15840"/>
      <w:pgMar w:top="1560" w:right="1440" w:bottom="851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C380BA" w14:textId="77777777" w:rsidR="00D14D24" w:rsidRDefault="00D14D24" w:rsidP="005A57E8">
      <w:pPr>
        <w:spacing w:after="0" w:line="240" w:lineRule="auto"/>
      </w:pPr>
      <w:r>
        <w:separator/>
      </w:r>
    </w:p>
  </w:endnote>
  <w:endnote w:type="continuationSeparator" w:id="0">
    <w:p w14:paraId="419694B8" w14:textId="77777777" w:rsidR="00D14D24" w:rsidRDefault="00D14D24" w:rsidP="005A5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C6B1F6" w14:textId="77777777" w:rsidR="00D14D24" w:rsidRDefault="00D14D24" w:rsidP="005A57E8">
      <w:pPr>
        <w:spacing w:after="0" w:line="240" w:lineRule="auto"/>
      </w:pPr>
      <w:r>
        <w:separator/>
      </w:r>
    </w:p>
  </w:footnote>
  <w:footnote w:type="continuationSeparator" w:id="0">
    <w:p w14:paraId="318C1BF8" w14:textId="77777777" w:rsidR="00D14D24" w:rsidRDefault="00D14D24" w:rsidP="005A57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25119"/>
    <w:multiLevelType w:val="hybridMultilevel"/>
    <w:tmpl w:val="3CEC7354"/>
    <w:lvl w:ilvl="0" w:tplc="01E8A374">
      <w:start w:val="1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14EB35E7"/>
    <w:multiLevelType w:val="multilevel"/>
    <w:tmpl w:val="600C2CCC"/>
    <w:lvl w:ilvl="0">
      <w:start w:val="1"/>
      <w:numFmt w:val="decimal"/>
      <w:lvlText w:val="%1."/>
      <w:lvlJc w:val="left"/>
      <w:pPr>
        <w:tabs>
          <w:tab w:val="num" w:pos="170"/>
        </w:tabs>
        <w:ind w:left="360" w:hanging="360"/>
      </w:pPr>
      <w:rPr>
        <w:rFonts w:cs="Times New Roman" w:hint="default"/>
      </w:rPr>
    </w:lvl>
    <w:lvl w:ilvl="1">
      <w:start w:val="1"/>
      <w:numFmt w:val="upperLetter"/>
      <w:lvlText w:val="%2."/>
      <w:lvlJc w:val="left"/>
      <w:pPr>
        <w:tabs>
          <w:tab w:val="num" w:pos="851"/>
        </w:tabs>
        <w:ind w:left="851" w:hanging="397"/>
      </w:pPr>
      <w:rPr>
        <w:rFonts w:cs="Times New Roman" w:hint="default"/>
        <w:b w:val="0"/>
      </w:rPr>
    </w:lvl>
    <w:lvl w:ilvl="2">
      <w:start w:val="1"/>
      <w:numFmt w:val="decimal"/>
      <w:lvlText w:val="%3)."/>
      <w:lvlJc w:val="left"/>
      <w:pPr>
        <w:tabs>
          <w:tab w:val="num" w:pos="1077"/>
        </w:tabs>
        <w:ind w:left="1304" w:hanging="453"/>
      </w:pPr>
      <w:rPr>
        <w:rFonts w:cs="Times New Roman" w:hint="default"/>
        <w:b w:val="0"/>
      </w:rPr>
    </w:lvl>
    <w:lvl w:ilvl="3">
      <w:start w:val="1"/>
      <w:numFmt w:val="lowerLetter"/>
      <w:lvlText w:val="%4)."/>
      <w:lvlJc w:val="left"/>
      <w:pPr>
        <w:tabs>
          <w:tab w:val="num" w:pos="1440"/>
        </w:tabs>
        <w:ind w:left="1758" w:hanging="511"/>
      </w:pPr>
      <w:rPr>
        <w:rFonts w:cs="Times New Roman" w:hint="default"/>
        <w:b w:val="0"/>
      </w:rPr>
    </w:lvl>
    <w:lvl w:ilvl="4">
      <w:start w:val="1"/>
      <w:numFmt w:val="lowerRoman"/>
      <w:lvlText w:val="%5)"/>
      <w:lvlJc w:val="left"/>
      <w:pPr>
        <w:tabs>
          <w:tab w:val="num" w:pos="1800"/>
        </w:tabs>
        <w:ind w:left="2155" w:hanging="397"/>
      </w:pPr>
      <w:rPr>
        <w:rFonts w:cs="Times New Roman" w:hint="default"/>
        <w:b w:val="0"/>
        <w:strike w:val="0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608" w:hanging="283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2" w15:restartNumberingAfterBreak="0">
    <w:nsid w:val="4D307FDD"/>
    <w:multiLevelType w:val="hybridMultilevel"/>
    <w:tmpl w:val="2DD4627A"/>
    <w:lvl w:ilvl="0" w:tplc="6E029CD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621804F0"/>
    <w:multiLevelType w:val="hybridMultilevel"/>
    <w:tmpl w:val="B65C9ED2"/>
    <w:lvl w:ilvl="0" w:tplc="AF0CFD7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7E3756DC"/>
    <w:multiLevelType w:val="hybridMultilevel"/>
    <w:tmpl w:val="E19A4F98"/>
    <w:lvl w:ilvl="0" w:tplc="DF22C5D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MLY0MTIwMTYzsjRS0lEKTi0uzszPAykwrAUAfVn3ViwAAAA="/>
  </w:docVars>
  <w:rsids>
    <w:rsidRoot w:val="0062703A"/>
    <w:rsid w:val="00013EC6"/>
    <w:rsid w:val="00016717"/>
    <w:rsid w:val="00026129"/>
    <w:rsid w:val="00042D24"/>
    <w:rsid w:val="00043BAC"/>
    <w:rsid w:val="00066A3F"/>
    <w:rsid w:val="000763D3"/>
    <w:rsid w:val="000849E3"/>
    <w:rsid w:val="00091B91"/>
    <w:rsid w:val="00094DD6"/>
    <w:rsid w:val="000A037F"/>
    <w:rsid w:val="000A6309"/>
    <w:rsid w:val="000B7637"/>
    <w:rsid w:val="000D5047"/>
    <w:rsid w:val="001012CA"/>
    <w:rsid w:val="001117AF"/>
    <w:rsid w:val="00125D2A"/>
    <w:rsid w:val="00136465"/>
    <w:rsid w:val="001704B1"/>
    <w:rsid w:val="001916A7"/>
    <w:rsid w:val="00197B30"/>
    <w:rsid w:val="001A67E5"/>
    <w:rsid w:val="001B170B"/>
    <w:rsid w:val="001C1ED8"/>
    <w:rsid w:val="001E1535"/>
    <w:rsid w:val="00204B78"/>
    <w:rsid w:val="00206EA3"/>
    <w:rsid w:val="00213C4C"/>
    <w:rsid w:val="00216D51"/>
    <w:rsid w:val="00217C13"/>
    <w:rsid w:val="00217C2B"/>
    <w:rsid w:val="0023430A"/>
    <w:rsid w:val="00242891"/>
    <w:rsid w:val="002559DF"/>
    <w:rsid w:val="00262B24"/>
    <w:rsid w:val="002632F9"/>
    <w:rsid w:val="0028024D"/>
    <w:rsid w:val="00290CF4"/>
    <w:rsid w:val="002B1ED0"/>
    <w:rsid w:val="002D0D13"/>
    <w:rsid w:val="002D52FA"/>
    <w:rsid w:val="002D592E"/>
    <w:rsid w:val="00306472"/>
    <w:rsid w:val="0032059D"/>
    <w:rsid w:val="00341A46"/>
    <w:rsid w:val="0034656C"/>
    <w:rsid w:val="0035296E"/>
    <w:rsid w:val="00356366"/>
    <w:rsid w:val="0037102C"/>
    <w:rsid w:val="00372961"/>
    <w:rsid w:val="00372CF9"/>
    <w:rsid w:val="00373B43"/>
    <w:rsid w:val="003A7AF4"/>
    <w:rsid w:val="003B4776"/>
    <w:rsid w:val="003B700F"/>
    <w:rsid w:val="003D355E"/>
    <w:rsid w:val="003D57AC"/>
    <w:rsid w:val="003E2A72"/>
    <w:rsid w:val="003F1067"/>
    <w:rsid w:val="003F538B"/>
    <w:rsid w:val="003F773C"/>
    <w:rsid w:val="00411700"/>
    <w:rsid w:val="004808E0"/>
    <w:rsid w:val="0049171C"/>
    <w:rsid w:val="004A74FF"/>
    <w:rsid w:val="004B0FB3"/>
    <w:rsid w:val="004C5E2D"/>
    <w:rsid w:val="004D21D1"/>
    <w:rsid w:val="004F28E5"/>
    <w:rsid w:val="004F3628"/>
    <w:rsid w:val="00503505"/>
    <w:rsid w:val="005056B6"/>
    <w:rsid w:val="00572F3C"/>
    <w:rsid w:val="00581B0F"/>
    <w:rsid w:val="00594DCF"/>
    <w:rsid w:val="00595994"/>
    <w:rsid w:val="005A57E8"/>
    <w:rsid w:val="005B6436"/>
    <w:rsid w:val="005C2E5D"/>
    <w:rsid w:val="005D0005"/>
    <w:rsid w:val="005D2471"/>
    <w:rsid w:val="005E0454"/>
    <w:rsid w:val="005F11F5"/>
    <w:rsid w:val="00625BA0"/>
    <w:rsid w:val="0062703A"/>
    <w:rsid w:val="00635126"/>
    <w:rsid w:val="006374D6"/>
    <w:rsid w:val="00646ABA"/>
    <w:rsid w:val="0065744F"/>
    <w:rsid w:val="00683524"/>
    <w:rsid w:val="00692DF6"/>
    <w:rsid w:val="00694E76"/>
    <w:rsid w:val="006A4452"/>
    <w:rsid w:val="006B0A96"/>
    <w:rsid w:val="0072514F"/>
    <w:rsid w:val="00746DC4"/>
    <w:rsid w:val="00750336"/>
    <w:rsid w:val="0077565E"/>
    <w:rsid w:val="00784CDA"/>
    <w:rsid w:val="007B0C58"/>
    <w:rsid w:val="007E5305"/>
    <w:rsid w:val="007E76D5"/>
    <w:rsid w:val="00810D86"/>
    <w:rsid w:val="008156D6"/>
    <w:rsid w:val="00832C0A"/>
    <w:rsid w:val="00834438"/>
    <w:rsid w:val="00880460"/>
    <w:rsid w:val="008856A0"/>
    <w:rsid w:val="008911E3"/>
    <w:rsid w:val="00896A06"/>
    <w:rsid w:val="008B3D85"/>
    <w:rsid w:val="008F0A16"/>
    <w:rsid w:val="008F18E5"/>
    <w:rsid w:val="008F5D5F"/>
    <w:rsid w:val="009058E2"/>
    <w:rsid w:val="00911C32"/>
    <w:rsid w:val="00914DD5"/>
    <w:rsid w:val="00917C56"/>
    <w:rsid w:val="00924484"/>
    <w:rsid w:val="009266B5"/>
    <w:rsid w:val="009625B2"/>
    <w:rsid w:val="00967CF2"/>
    <w:rsid w:val="00983E14"/>
    <w:rsid w:val="00993EB4"/>
    <w:rsid w:val="009B35D2"/>
    <w:rsid w:val="009B3EFE"/>
    <w:rsid w:val="009B6703"/>
    <w:rsid w:val="009C7EC8"/>
    <w:rsid w:val="00A30D7D"/>
    <w:rsid w:val="00A31312"/>
    <w:rsid w:val="00A51518"/>
    <w:rsid w:val="00A57AA1"/>
    <w:rsid w:val="00A91071"/>
    <w:rsid w:val="00AA1DDA"/>
    <w:rsid w:val="00AB11FA"/>
    <w:rsid w:val="00AE27A0"/>
    <w:rsid w:val="00B34507"/>
    <w:rsid w:val="00B52367"/>
    <w:rsid w:val="00B60179"/>
    <w:rsid w:val="00B64693"/>
    <w:rsid w:val="00B870CF"/>
    <w:rsid w:val="00BB08A5"/>
    <w:rsid w:val="00BD494B"/>
    <w:rsid w:val="00BD6869"/>
    <w:rsid w:val="00BE513B"/>
    <w:rsid w:val="00BF34D0"/>
    <w:rsid w:val="00C002F6"/>
    <w:rsid w:val="00C032C9"/>
    <w:rsid w:val="00C11338"/>
    <w:rsid w:val="00C41A0D"/>
    <w:rsid w:val="00C4344D"/>
    <w:rsid w:val="00C47494"/>
    <w:rsid w:val="00C8183F"/>
    <w:rsid w:val="00C92B99"/>
    <w:rsid w:val="00CA31E4"/>
    <w:rsid w:val="00CB3825"/>
    <w:rsid w:val="00D0673E"/>
    <w:rsid w:val="00D14D24"/>
    <w:rsid w:val="00D15EF3"/>
    <w:rsid w:val="00D31370"/>
    <w:rsid w:val="00D372FD"/>
    <w:rsid w:val="00D41A94"/>
    <w:rsid w:val="00D44C3F"/>
    <w:rsid w:val="00D52C1B"/>
    <w:rsid w:val="00D61815"/>
    <w:rsid w:val="00D747B8"/>
    <w:rsid w:val="00D76D03"/>
    <w:rsid w:val="00DB5A8A"/>
    <w:rsid w:val="00DC0B76"/>
    <w:rsid w:val="00DE2F34"/>
    <w:rsid w:val="00DE7424"/>
    <w:rsid w:val="00DF0D3C"/>
    <w:rsid w:val="00E00E9E"/>
    <w:rsid w:val="00E11A50"/>
    <w:rsid w:val="00E172F4"/>
    <w:rsid w:val="00E3285F"/>
    <w:rsid w:val="00E50A27"/>
    <w:rsid w:val="00E549FF"/>
    <w:rsid w:val="00E77925"/>
    <w:rsid w:val="00E80AB4"/>
    <w:rsid w:val="00EA3A9A"/>
    <w:rsid w:val="00EB19AE"/>
    <w:rsid w:val="00EC34D2"/>
    <w:rsid w:val="00EC4147"/>
    <w:rsid w:val="00EF0B04"/>
    <w:rsid w:val="00F04565"/>
    <w:rsid w:val="00F140AE"/>
    <w:rsid w:val="00F20F0E"/>
    <w:rsid w:val="00F539A9"/>
    <w:rsid w:val="00F64036"/>
    <w:rsid w:val="00F71DB4"/>
    <w:rsid w:val="00F80A54"/>
    <w:rsid w:val="00F843FD"/>
    <w:rsid w:val="00FA074F"/>
    <w:rsid w:val="00FB6679"/>
    <w:rsid w:val="00FB7E04"/>
    <w:rsid w:val="00FC1731"/>
    <w:rsid w:val="00FC38CA"/>
    <w:rsid w:val="00FD323E"/>
    <w:rsid w:val="00FF3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179C36"/>
  <w15:docId w15:val="{513D9CA1-24D0-42DD-98EA-2CC496099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703A"/>
    <w:rPr>
      <w:rFonts w:ascii="Calibri" w:eastAsia="Times New Roman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5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57E8"/>
    <w:rPr>
      <w:rFonts w:ascii="Calibri" w:eastAsia="Times New Roman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A5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57E8"/>
    <w:rPr>
      <w:rFonts w:ascii="Calibri" w:eastAsia="Times New Roman" w:hAnsi="Calibri" w:cs="Calibri"/>
    </w:rPr>
  </w:style>
  <w:style w:type="table" w:styleId="TableGrid">
    <w:name w:val="Table Grid"/>
    <w:basedOn w:val="TableNormal"/>
    <w:uiPriority w:val="59"/>
    <w:rsid w:val="00D067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06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673E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46D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 Windows</dc:creator>
  <cp:lastModifiedBy>Admin</cp:lastModifiedBy>
  <cp:revision>23</cp:revision>
  <cp:lastPrinted>2019-07-12T03:51:00Z</cp:lastPrinted>
  <dcterms:created xsi:type="dcterms:W3CDTF">2018-05-03T07:15:00Z</dcterms:created>
  <dcterms:modified xsi:type="dcterms:W3CDTF">2025-12-01T06:40:00Z</dcterms:modified>
</cp:coreProperties>
</file>